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621AFCD" w:rsidR="006B58A4" w:rsidRDefault="006B58A4">
      <w:r>
        <w:t>Steven Ponce (</w:t>
      </w:r>
      <w:r w:rsidR="00763B5F">
        <w:t xml:space="preserve">work: 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</w:p>
    <w:p w14:paraId="2CECB793" w14:textId="77777777" w:rsidR="00CF3056" w:rsidRDefault="00CF3056">
      <w:pPr>
        <w:rPr>
          <w:b/>
          <w:bCs/>
        </w:rPr>
      </w:pPr>
    </w:p>
    <w:p w14:paraId="478DDAF2" w14:textId="2FBE270C" w:rsidR="006B58A4" w:rsidRPr="00CF3056" w:rsidRDefault="00CF3056">
      <w:pPr>
        <w:rPr>
          <w:b/>
          <w:bCs/>
        </w:rPr>
      </w:pPr>
      <w:r w:rsidRPr="00F10C49">
        <w:rPr>
          <w:b/>
          <w:bCs/>
          <w:highlight w:val="yellow"/>
        </w:rPr>
        <w:t>Selected Figures</w:t>
      </w:r>
    </w:p>
    <w:p w14:paraId="3432FE50" w14:textId="77777777" w:rsidR="00CF3056" w:rsidRDefault="00CF3056" w:rsidP="00AC0F6A"/>
    <w:p w14:paraId="05DD312B" w14:textId="104B4F6F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2275242E" w14:textId="2280757A" w:rsidR="00F10C49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119911" w:history="1">
            <w:r w:rsidR="00F10C49" w:rsidRPr="00E8020A">
              <w:rPr>
                <w:rStyle w:val="Hyperlink"/>
                <w:noProof/>
              </w:rPr>
              <w:t>Q3</w:t>
            </w:r>
            <w:r w:rsidR="00F10C49">
              <w:rPr>
                <w:noProof/>
                <w:webHidden/>
              </w:rPr>
              <w:tab/>
            </w:r>
            <w:r w:rsidR="00F10C49">
              <w:rPr>
                <w:noProof/>
                <w:webHidden/>
              </w:rPr>
              <w:fldChar w:fldCharType="begin"/>
            </w:r>
            <w:r w:rsidR="00F10C49">
              <w:rPr>
                <w:noProof/>
                <w:webHidden/>
              </w:rPr>
              <w:instrText xml:space="preserve"> PAGEREF _Toc151119911 \h </w:instrText>
            </w:r>
            <w:r w:rsidR="00F10C49">
              <w:rPr>
                <w:noProof/>
                <w:webHidden/>
              </w:rPr>
            </w:r>
            <w:r w:rsidR="00F10C49">
              <w:rPr>
                <w:noProof/>
                <w:webHidden/>
              </w:rPr>
              <w:fldChar w:fldCharType="separate"/>
            </w:r>
            <w:r w:rsidR="00F10C49">
              <w:rPr>
                <w:noProof/>
                <w:webHidden/>
              </w:rPr>
              <w:t>2</w:t>
            </w:r>
            <w:r w:rsidR="00F10C49">
              <w:rPr>
                <w:noProof/>
                <w:webHidden/>
              </w:rPr>
              <w:fldChar w:fldCharType="end"/>
            </w:r>
          </w:hyperlink>
        </w:p>
        <w:p w14:paraId="02F9BAF4" w14:textId="4E4C5820" w:rsidR="00F10C49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19912" w:history="1">
            <w:r w:rsidR="00F10C49" w:rsidRPr="00E8020A">
              <w:rPr>
                <w:rStyle w:val="Hyperlink"/>
                <w:noProof/>
              </w:rPr>
              <w:t>T1 (Q3)</w:t>
            </w:r>
            <w:r w:rsidR="00F10C49">
              <w:rPr>
                <w:noProof/>
                <w:webHidden/>
              </w:rPr>
              <w:tab/>
            </w:r>
            <w:r w:rsidR="00F10C49">
              <w:rPr>
                <w:noProof/>
                <w:webHidden/>
              </w:rPr>
              <w:fldChar w:fldCharType="begin"/>
            </w:r>
            <w:r w:rsidR="00F10C49">
              <w:rPr>
                <w:noProof/>
                <w:webHidden/>
              </w:rPr>
              <w:instrText xml:space="preserve"> PAGEREF _Toc151119912 \h </w:instrText>
            </w:r>
            <w:r w:rsidR="00F10C49">
              <w:rPr>
                <w:noProof/>
                <w:webHidden/>
              </w:rPr>
            </w:r>
            <w:r w:rsidR="00F10C49">
              <w:rPr>
                <w:noProof/>
                <w:webHidden/>
              </w:rPr>
              <w:fldChar w:fldCharType="separate"/>
            </w:r>
            <w:r w:rsidR="00F10C49">
              <w:rPr>
                <w:noProof/>
                <w:webHidden/>
              </w:rPr>
              <w:t>2</w:t>
            </w:r>
            <w:r w:rsidR="00F10C49">
              <w:rPr>
                <w:noProof/>
                <w:webHidden/>
              </w:rPr>
              <w:fldChar w:fldCharType="end"/>
            </w:r>
          </w:hyperlink>
        </w:p>
        <w:p w14:paraId="4185C5A2" w14:textId="128ECC96" w:rsidR="00F10C49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19913" w:history="1">
            <w:r w:rsidR="00F10C49" w:rsidRPr="00E8020A">
              <w:rPr>
                <w:rStyle w:val="Hyperlink"/>
                <w:noProof/>
              </w:rPr>
              <w:t>Q6</w:t>
            </w:r>
            <w:r w:rsidR="00F10C49">
              <w:rPr>
                <w:noProof/>
                <w:webHidden/>
              </w:rPr>
              <w:tab/>
            </w:r>
            <w:r w:rsidR="00F10C49">
              <w:rPr>
                <w:noProof/>
                <w:webHidden/>
              </w:rPr>
              <w:fldChar w:fldCharType="begin"/>
            </w:r>
            <w:r w:rsidR="00F10C49">
              <w:rPr>
                <w:noProof/>
                <w:webHidden/>
              </w:rPr>
              <w:instrText xml:space="preserve"> PAGEREF _Toc151119913 \h </w:instrText>
            </w:r>
            <w:r w:rsidR="00F10C49">
              <w:rPr>
                <w:noProof/>
                <w:webHidden/>
              </w:rPr>
            </w:r>
            <w:r w:rsidR="00F10C49">
              <w:rPr>
                <w:noProof/>
                <w:webHidden/>
              </w:rPr>
              <w:fldChar w:fldCharType="separate"/>
            </w:r>
            <w:r w:rsidR="00F10C49">
              <w:rPr>
                <w:noProof/>
                <w:webHidden/>
              </w:rPr>
              <w:t>3</w:t>
            </w:r>
            <w:r w:rsidR="00F10C49">
              <w:rPr>
                <w:noProof/>
                <w:webHidden/>
              </w:rPr>
              <w:fldChar w:fldCharType="end"/>
            </w:r>
          </w:hyperlink>
        </w:p>
        <w:p w14:paraId="0345F5DA" w14:textId="43FBAB06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16388FC" w14:textId="1CF500A4" w:rsidR="00883DD1" w:rsidRDefault="00883DD1" w:rsidP="00883DD1">
      <w:pPr>
        <w:pStyle w:val="Heading1"/>
      </w:pPr>
      <w:bookmarkStart w:id="0" w:name="_Toc151119911"/>
      <w:r>
        <w:lastRenderedPageBreak/>
        <w:t>Q3</w:t>
      </w:r>
      <w:bookmarkEnd w:id="0"/>
    </w:p>
    <w:p w14:paraId="228B1187" w14:textId="77777777" w:rsidR="00883DD1" w:rsidRDefault="00883DD1" w:rsidP="00883DD1">
      <w:pPr>
        <w:keepNext/>
      </w:pPr>
    </w:p>
    <w:p w14:paraId="1B505A29" w14:textId="519A9D96" w:rsidR="00F26ECE" w:rsidRDefault="0047681C" w:rsidP="00F26ECE">
      <w:pPr>
        <w:keepNext/>
      </w:pPr>
      <w:r>
        <w:rPr>
          <w:noProof/>
        </w:rPr>
        <w:drawing>
          <wp:inline distT="0" distB="0" distL="0" distR="0" wp14:anchorId="339C5743" wp14:editId="4FBDACAC">
            <wp:extent cx="5486400" cy="2921000"/>
            <wp:effectExtent l="0" t="0" r="0" b="0"/>
            <wp:docPr id="12" name="Picture 12" descr="A graph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aph of a number of different colored squares&#10;&#10;Description automatically generated with medium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5" b="10763"/>
                    <a:stretch/>
                  </pic:blipFill>
                  <pic:spPr bwMode="auto">
                    <a:xfrm>
                      <a:off x="0" y="0"/>
                      <a:ext cx="5486585" cy="292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7EFD5" w14:textId="6A45EB81" w:rsidR="00536DE3" w:rsidRDefault="00536DE3" w:rsidP="00536DE3"/>
    <w:p w14:paraId="5726AD24" w14:textId="1AFAB9B6" w:rsidR="00883DD1" w:rsidRDefault="00883DD1" w:rsidP="00883DD1">
      <w:pPr>
        <w:pStyle w:val="Heading1"/>
      </w:pPr>
      <w:bookmarkStart w:id="1" w:name="_Toc151119912"/>
      <w:r>
        <w:t>T1</w:t>
      </w:r>
      <w:r w:rsidR="009260EC">
        <w:t xml:space="preserve"> (Q3)</w:t>
      </w:r>
      <w:bookmarkEnd w:id="1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3B0E04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</w:tbl>
    <w:p w14:paraId="52F3B3CF" w14:textId="77777777" w:rsidR="007C353B" w:rsidRDefault="007C353B" w:rsidP="005B7CEF"/>
    <w:p w14:paraId="2C0B4841" w14:textId="4203B75E" w:rsidR="00475EB2" w:rsidRDefault="00475EB2">
      <w:r>
        <w:br w:type="page"/>
      </w:r>
    </w:p>
    <w:p w14:paraId="1FB33B7C" w14:textId="2881B111" w:rsidR="00E93584" w:rsidRDefault="00E93584" w:rsidP="00E93584">
      <w:pPr>
        <w:pStyle w:val="Heading1"/>
      </w:pPr>
      <w:bookmarkStart w:id="2" w:name="_Toc151119913"/>
      <w:r>
        <w:lastRenderedPageBreak/>
        <w:t>Q6</w:t>
      </w:r>
      <w:bookmarkEnd w:id="2"/>
    </w:p>
    <w:p w14:paraId="239E5F4D" w14:textId="77777777" w:rsidR="00475EB2" w:rsidRDefault="00475EB2" w:rsidP="005B7CEF"/>
    <w:p w14:paraId="503CEC52" w14:textId="479C6CCA" w:rsidR="00E93584" w:rsidRDefault="004F3368" w:rsidP="005B7CEF">
      <w:r>
        <w:rPr>
          <w:noProof/>
        </w:rPr>
        <w:drawing>
          <wp:inline distT="0" distB="0" distL="0" distR="0" wp14:anchorId="5706559A" wp14:editId="0B556C99">
            <wp:extent cx="3790950" cy="6604000"/>
            <wp:effectExtent l="0" t="0" r="0" b="6350"/>
            <wp:docPr id="4" name="Picture 4" descr="A chart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hart of a diagram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2" r="18055"/>
                    <a:stretch/>
                  </pic:blipFill>
                  <pic:spPr bwMode="auto">
                    <a:xfrm>
                      <a:off x="0" y="0"/>
                      <a:ext cx="3790950" cy="66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14456" w14:textId="4EF2E1CA" w:rsidR="00507385" w:rsidRDefault="00507385">
      <w:r>
        <w:br w:type="page"/>
      </w:r>
    </w:p>
    <w:p w14:paraId="0A773BE9" w14:textId="6745FBC3" w:rsidR="00507385" w:rsidRDefault="00507385" w:rsidP="00507385">
      <w:pPr>
        <w:pStyle w:val="Heading1"/>
      </w:pPr>
      <w:r>
        <w:lastRenderedPageBreak/>
        <w:t>Q6</w:t>
      </w:r>
      <w:r>
        <w:t xml:space="preserve"> (Alternative)</w:t>
      </w:r>
    </w:p>
    <w:p w14:paraId="1B421524" w14:textId="77777777" w:rsidR="00507385" w:rsidRDefault="00507385" w:rsidP="00507385"/>
    <w:p w14:paraId="56CCD0E8" w14:textId="62B70F77" w:rsidR="004F3368" w:rsidRDefault="00507385" w:rsidP="005B7CEF">
      <w:r>
        <w:rPr>
          <w:noProof/>
        </w:rPr>
        <w:drawing>
          <wp:inline distT="0" distB="0" distL="0" distR="0" wp14:anchorId="23D9218C" wp14:editId="01C8C489">
            <wp:extent cx="5943600" cy="7429500"/>
            <wp:effectExtent l="0" t="0" r="0" b="0"/>
            <wp:docPr id="1" name="Picture 1" descr="A chart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hart of different colored squares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33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NKkFAN88Oc8tAAAA"/>
  </w:docVars>
  <w:rsids>
    <w:rsidRoot w:val="005449B9"/>
    <w:rsid w:val="000052D9"/>
    <w:rsid w:val="0007104B"/>
    <w:rsid w:val="00083080"/>
    <w:rsid w:val="000F27D5"/>
    <w:rsid w:val="000F3AEC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917A3"/>
    <w:rsid w:val="002B7875"/>
    <w:rsid w:val="002D3C7C"/>
    <w:rsid w:val="003119F9"/>
    <w:rsid w:val="003212FC"/>
    <w:rsid w:val="00324752"/>
    <w:rsid w:val="00326494"/>
    <w:rsid w:val="00344AAB"/>
    <w:rsid w:val="0037566C"/>
    <w:rsid w:val="0039587E"/>
    <w:rsid w:val="003B0E04"/>
    <w:rsid w:val="003D0842"/>
    <w:rsid w:val="003F5EDF"/>
    <w:rsid w:val="0040252B"/>
    <w:rsid w:val="00475EB2"/>
    <w:rsid w:val="0047681C"/>
    <w:rsid w:val="00482FF2"/>
    <w:rsid w:val="004878A4"/>
    <w:rsid w:val="00494EAA"/>
    <w:rsid w:val="004F3368"/>
    <w:rsid w:val="004F6E82"/>
    <w:rsid w:val="00507385"/>
    <w:rsid w:val="00536DE3"/>
    <w:rsid w:val="005449B9"/>
    <w:rsid w:val="00547C70"/>
    <w:rsid w:val="0055627A"/>
    <w:rsid w:val="00582536"/>
    <w:rsid w:val="005B2AD5"/>
    <w:rsid w:val="005B5041"/>
    <w:rsid w:val="005B7CEF"/>
    <w:rsid w:val="005E3BB5"/>
    <w:rsid w:val="00624DA9"/>
    <w:rsid w:val="006536D0"/>
    <w:rsid w:val="006600DF"/>
    <w:rsid w:val="006B58A4"/>
    <w:rsid w:val="006C6233"/>
    <w:rsid w:val="006D77E3"/>
    <w:rsid w:val="00710EE8"/>
    <w:rsid w:val="00763B5F"/>
    <w:rsid w:val="00782A91"/>
    <w:rsid w:val="007A7DA0"/>
    <w:rsid w:val="007C353B"/>
    <w:rsid w:val="00834705"/>
    <w:rsid w:val="0083569A"/>
    <w:rsid w:val="00883DD1"/>
    <w:rsid w:val="00894673"/>
    <w:rsid w:val="008B5DDA"/>
    <w:rsid w:val="009015AB"/>
    <w:rsid w:val="009173F3"/>
    <w:rsid w:val="009260EC"/>
    <w:rsid w:val="00933890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162A5"/>
    <w:rsid w:val="00B23A2F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3056"/>
    <w:rsid w:val="00CF62F9"/>
    <w:rsid w:val="00D40726"/>
    <w:rsid w:val="00D44452"/>
    <w:rsid w:val="00D4613F"/>
    <w:rsid w:val="00D46C12"/>
    <w:rsid w:val="00D66C4C"/>
    <w:rsid w:val="00D737B0"/>
    <w:rsid w:val="00D80F52"/>
    <w:rsid w:val="00D93608"/>
    <w:rsid w:val="00DC0F29"/>
    <w:rsid w:val="00DD0B38"/>
    <w:rsid w:val="00E31712"/>
    <w:rsid w:val="00E84C62"/>
    <w:rsid w:val="00E93584"/>
    <w:rsid w:val="00E952D2"/>
    <w:rsid w:val="00EB5434"/>
    <w:rsid w:val="00EB730A"/>
    <w:rsid w:val="00EC4A24"/>
    <w:rsid w:val="00EE4CCB"/>
    <w:rsid w:val="00EF6E56"/>
    <w:rsid w:val="00F10C49"/>
    <w:rsid w:val="00F26ECE"/>
    <w:rsid w:val="00F30815"/>
    <w:rsid w:val="00F4575F"/>
    <w:rsid w:val="00F551B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385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106</Words>
  <Characters>545</Characters>
  <Application>Microsoft Office Word</Application>
  <DocSecurity>0</DocSecurity>
  <Lines>69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22</cp:revision>
  <dcterms:created xsi:type="dcterms:W3CDTF">2023-11-17T15:01:00Z</dcterms:created>
  <dcterms:modified xsi:type="dcterms:W3CDTF">2023-11-17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